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AD76" w14:textId="77777777" w:rsidR="00CD5A0B" w:rsidRDefault="00CD5A0B" w:rsidP="00577A7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C5EAD6" w14:textId="27808403" w:rsidR="008E685E" w:rsidRDefault="00CD5A0B" w:rsidP="00CD5A0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D5A0B">
        <w:rPr>
          <w:rFonts w:ascii="Times New Roman" w:hAnsi="Times New Roman" w:cs="Times New Roman"/>
          <w:b/>
          <w:bCs/>
          <w:sz w:val="32"/>
          <w:szCs w:val="32"/>
        </w:rPr>
        <w:t>Table of Contents</w:t>
      </w:r>
    </w:p>
    <w:p w14:paraId="6608D28D" w14:textId="77777777" w:rsidR="00F138DA" w:rsidRPr="00CD5A0B" w:rsidRDefault="00F138DA" w:rsidP="00CD5A0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6840"/>
        <w:gridCol w:w="1011"/>
      </w:tblGrid>
      <w:tr w:rsidR="00CD5A0B" w:rsidRPr="00B129BE" w14:paraId="31EC5828" w14:textId="77777777" w:rsidTr="00B129BE">
        <w:trPr>
          <w:trHeight w:val="485"/>
        </w:trPr>
        <w:tc>
          <w:tcPr>
            <w:tcW w:w="1165" w:type="dxa"/>
            <w:shd w:val="clear" w:color="auto" w:fill="D0CECE" w:themeFill="background2" w:themeFillShade="E6"/>
            <w:vAlign w:val="center"/>
          </w:tcPr>
          <w:p w14:paraId="089755A4" w14:textId="220A4334" w:rsidR="00CD5A0B" w:rsidRPr="00B129BE" w:rsidRDefault="00CD5A0B" w:rsidP="00B129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I. No</w:t>
            </w:r>
          </w:p>
        </w:tc>
        <w:tc>
          <w:tcPr>
            <w:tcW w:w="6840" w:type="dxa"/>
            <w:shd w:val="clear" w:color="auto" w:fill="D0CECE" w:themeFill="background2" w:themeFillShade="E6"/>
            <w:vAlign w:val="center"/>
          </w:tcPr>
          <w:p w14:paraId="30BD3432" w14:textId="7E903DB5" w:rsidR="00CD5A0B" w:rsidRPr="00B129BE" w:rsidRDefault="00F138DA" w:rsidP="00B129BE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ntents</w:t>
            </w:r>
          </w:p>
        </w:tc>
        <w:tc>
          <w:tcPr>
            <w:tcW w:w="1011" w:type="dxa"/>
            <w:shd w:val="clear" w:color="auto" w:fill="D0CECE" w:themeFill="background2" w:themeFillShade="E6"/>
            <w:vAlign w:val="center"/>
          </w:tcPr>
          <w:p w14:paraId="65881DCE" w14:textId="05902312" w:rsidR="00CD5A0B" w:rsidRPr="00B129BE" w:rsidRDefault="00F138DA" w:rsidP="00B129B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age</w:t>
            </w:r>
          </w:p>
        </w:tc>
      </w:tr>
      <w:tr w:rsidR="00F138DA" w:rsidRPr="00B129BE" w14:paraId="0FB92F9C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2DAFCBEC" w14:textId="55FC39B9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840" w:type="dxa"/>
            <w:vAlign w:val="center"/>
          </w:tcPr>
          <w:p w14:paraId="4C2EFA78" w14:textId="003639E5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Introduction</w:t>
            </w:r>
          </w:p>
        </w:tc>
        <w:tc>
          <w:tcPr>
            <w:tcW w:w="1011" w:type="dxa"/>
            <w:vAlign w:val="center"/>
          </w:tcPr>
          <w:p w14:paraId="414BB059" w14:textId="3B57A7FC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138DA" w:rsidRPr="00B129BE" w14:paraId="1D2CF19F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0A0F903B" w14:textId="603E1655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840" w:type="dxa"/>
            <w:vAlign w:val="center"/>
          </w:tcPr>
          <w:p w14:paraId="121CE554" w14:textId="5A383629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Model-View-ViewModel Architecture</w:t>
            </w:r>
          </w:p>
        </w:tc>
        <w:tc>
          <w:tcPr>
            <w:tcW w:w="1011" w:type="dxa"/>
            <w:vAlign w:val="center"/>
          </w:tcPr>
          <w:p w14:paraId="79967C56" w14:textId="3982A008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F138DA" w:rsidRPr="00B129BE" w14:paraId="40B6C572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5A2AEC6B" w14:textId="3EC175C3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6840" w:type="dxa"/>
            <w:vAlign w:val="center"/>
          </w:tcPr>
          <w:p w14:paraId="3BBC9EEF" w14:textId="324F4D98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Game Description</w:t>
            </w:r>
          </w:p>
        </w:tc>
        <w:tc>
          <w:tcPr>
            <w:tcW w:w="1011" w:type="dxa"/>
            <w:vAlign w:val="center"/>
          </w:tcPr>
          <w:p w14:paraId="4E2A1D67" w14:textId="276099AF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F138DA" w:rsidRPr="00B129BE" w14:paraId="5B991105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3469E91A" w14:textId="1A2ED2DF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6840" w:type="dxa"/>
            <w:vAlign w:val="center"/>
          </w:tcPr>
          <w:p w14:paraId="5E204A5C" w14:textId="371BE7EB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Storyboard &amp; Description</w:t>
            </w:r>
          </w:p>
        </w:tc>
        <w:tc>
          <w:tcPr>
            <w:tcW w:w="1011" w:type="dxa"/>
            <w:vAlign w:val="center"/>
          </w:tcPr>
          <w:p w14:paraId="17D182F1" w14:textId="486351EF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F138DA" w:rsidRPr="00B129BE" w14:paraId="022B5858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136F988F" w14:textId="53E8C80A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6840" w:type="dxa"/>
            <w:vAlign w:val="center"/>
          </w:tcPr>
          <w:p w14:paraId="3B3C6736" w14:textId="1A5EBEEE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Use-Case Diagram</w:t>
            </w:r>
          </w:p>
        </w:tc>
        <w:tc>
          <w:tcPr>
            <w:tcW w:w="1011" w:type="dxa"/>
            <w:vAlign w:val="center"/>
          </w:tcPr>
          <w:p w14:paraId="1750647A" w14:textId="15C616FF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</w:tr>
      <w:tr w:rsidR="00F138DA" w:rsidRPr="00B129BE" w14:paraId="6CE9A658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791A50A0" w14:textId="77777777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840" w:type="dxa"/>
            <w:vAlign w:val="center"/>
          </w:tcPr>
          <w:p w14:paraId="0193FB7F" w14:textId="5BC97A8D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 xml:space="preserve">      5.1 Use-case Explanations</w:t>
            </w:r>
          </w:p>
        </w:tc>
        <w:tc>
          <w:tcPr>
            <w:tcW w:w="1011" w:type="dxa"/>
            <w:vAlign w:val="center"/>
          </w:tcPr>
          <w:p w14:paraId="2523E3DF" w14:textId="5836ED1F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</w:tr>
      <w:tr w:rsidR="00F138DA" w:rsidRPr="00B129BE" w14:paraId="0C0F123C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0B40D863" w14:textId="6818E8E9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6840" w:type="dxa"/>
            <w:vAlign w:val="center"/>
          </w:tcPr>
          <w:p w14:paraId="51BA12D3" w14:textId="1C92E99C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Class Diagram</w:t>
            </w:r>
          </w:p>
        </w:tc>
        <w:tc>
          <w:tcPr>
            <w:tcW w:w="1011" w:type="dxa"/>
            <w:vAlign w:val="center"/>
          </w:tcPr>
          <w:p w14:paraId="6A70FFB7" w14:textId="12B9A7FB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</w:tr>
      <w:tr w:rsidR="00F138DA" w:rsidRPr="00B129BE" w14:paraId="33BABAE1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16DA26F9" w14:textId="584492BE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6840" w:type="dxa"/>
            <w:vAlign w:val="center"/>
          </w:tcPr>
          <w:p w14:paraId="4A15E0C5" w14:textId="72175D39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Functional Test</w:t>
            </w:r>
          </w:p>
        </w:tc>
        <w:tc>
          <w:tcPr>
            <w:tcW w:w="1011" w:type="dxa"/>
            <w:vAlign w:val="center"/>
          </w:tcPr>
          <w:p w14:paraId="445CB5E4" w14:textId="5971DAFB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21</w:t>
            </w:r>
          </w:p>
        </w:tc>
      </w:tr>
      <w:tr w:rsidR="00F138DA" w:rsidRPr="00B129BE" w14:paraId="18F20488" w14:textId="77777777" w:rsidTr="00B129BE">
        <w:trPr>
          <w:trHeight w:val="485"/>
        </w:trPr>
        <w:tc>
          <w:tcPr>
            <w:tcW w:w="1165" w:type="dxa"/>
            <w:vAlign w:val="center"/>
          </w:tcPr>
          <w:p w14:paraId="056FCBC8" w14:textId="17A494B9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6840" w:type="dxa"/>
            <w:vAlign w:val="center"/>
          </w:tcPr>
          <w:p w14:paraId="2CE9777F" w14:textId="465A138D" w:rsidR="00F138DA" w:rsidRPr="00B129BE" w:rsidRDefault="00F138DA" w:rsidP="00B129B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References</w:t>
            </w:r>
          </w:p>
        </w:tc>
        <w:tc>
          <w:tcPr>
            <w:tcW w:w="1011" w:type="dxa"/>
            <w:vAlign w:val="center"/>
          </w:tcPr>
          <w:p w14:paraId="139A13B0" w14:textId="68F99903" w:rsidR="00F138DA" w:rsidRPr="00B129BE" w:rsidRDefault="00F138DA" w:rsidP="00B129B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129BE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</w:tr>
    </w:tbl>
    <w:p w14:paraId="4410B71A" w14:textId="77777777" w:rsidR="00CD5A0B" w:rsidRPr="00577A73" w:rsidRDefault="00CD5A0B" w:rsidP="00577A73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D5A0B" w:rsidRPr="00577A73" w:rsidSect="006E601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NTC3tDQ1szACQiUdpeDU4uLM/DyQAsNaAFGx7DcsAAAA"/>
  </w:docVars>
  <w:rsids>
    <w:rsidRoot w:val="004B2D08"/>
    <w:rsid w:val="00274C69"/>
    <w:rsid w:val="00392B95"/>
    <w:rsid w:val="004B2D08"/>
    <w:rsid w:val="00577A73"/>
    <w:rsid w:val="006E601F"/>
    <w:rsid w:val="00A97866"/>
    <w:rsid w:val="00B129BE"/>
    <w:rsid w:val="00CD5A0B"/>
    <w:rsid w:val="00D61840"/>
    <w:rsid w:val="00E754BD"/>
    <w:rsid w:val="00F1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2DD70"/>
  <w15:chartTrackingRefBased/>
  <w15:docId w15:val="{E6B2FBFC-C60E-4A2C-BC54-47A600D5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A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7</cp:revision>
  <dcterms:created xsi:type="dcterms:W3CDTF">2019-09-05T09:53:00Z</dcterms:created>
  <dcterms:modified xsi:type="dcterms:W3CDTF">2019-09-05T10:02:00Z</dcterms:modified>
</cp:coreProperties>
</file>